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BEE07" w14:textId="3B111614" w:rsidR="001E2AF9" w:rsidRPr="00E24133" w:rsidRDefault="00E24133" w:rsidP="00E24133">
      <w:p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BA6AD8" wp14:editId="22930851">
                <wp:simplePos x="0" y="0"/>
                <wp:positionH relativeFrom="column">
                  <wp:posOffset>238538</wp:posOffset>
                </wp:positionH>
                <wp:positionV relativeFrom="paragraph">
                  <wp:posOffset>69574</wp:posOffset>
                </wp:positionV>
                <wp:extent cx="5526157" cy="0"/>
                <wp:effectExtent l="0" t="19050" r="368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6157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8562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67AC74" id="Straight Connector 2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8pt,5.5pt" to="453.9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" strokecolor="#385623" strokeweight="3pt">
                <v:stroke joinstyle="miter"/>
              </v:line>
            </w:pict>
          </mc:Fallback>
        </mc:AlternateContent>
      </w:r>
      <w:r w:rsidR="001E2AF9" w:rsidRPr="00E24133">
        <w:t xml:space="preserve"> </w:t>
      </w:r>
    </w:p>
    <w:p w14:paraId="4B390F6D" w14:textId="0E3E12AC" w:rsidR="001E2AF9" w:rsidRPr="00E24133" w:rsidRDefault="000B2AFB" w:rsidP="00E24133">
      <w:pPr>
        <w:ind w:left="720" w:hanging="360"/>
      </w:pPr>
      <w:r w:rsidRPr="00E24133">
        <w:rPr>
          <w:sz w:val="44"/>
          <w:szCs w:val="44"/>
        </w:rPr>
        <w:t xml:space="preserve"> ADS</w:t>
      </w:r>
      <w:r w:rsidR="00CF1599" w:rsidRPr="00E24133">
        <w:rPr>
          <w:sz w:val="44"/>
          <w:szCs w:val="44"/>
        </w:rPr>
        <w:t xml:space="preserve">: </w:t>
      </w:r>
      <w:r w:rsidR="001E2AF9" w:rsidRPr="00E24133">
        <w:rPr>
          <w:sz w:val="44"/>
          <w:szCs w:val="44"/>
        </w:rPr>
        <w:t>MAJOR CHANGES TEMPLATE</w:t>
      </w:r>
    </w:p>
    <w:p w14:paraId="29B9DE0F" w14:textId="1988E199" w:rsidR="001E2AF9" w:rsidRPr="00E24133" w:rsidRDefault="00E24133" w:rsidP="00E24133">
      <w:p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CB7EB7D" wp14:editId="78D63DCB">
                <wp:simplePos x="0" y="0"/>
                <wp:positionH relativeFrom="column">
                  <wp:posOffset>241438</wp:posOffset>
                </wp:positionH>
                <wp:positionV relativeFrom="paragraph">
                  <wp:posOffset>92765</wp:posOffset>
                </wp:positionV>
                <wp:extent cx="5526157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6157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8562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E4F1D" id="Straight Connector 3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pt,7.3pt" to="454.1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" strokecolor="#385623" strokeweight="3pt">
                <v:stroke joinstyle="miter"/>
              </v:line>
            </w:pict>
          </mc:Fallback>
        </mc:AlternateContent>
      </w:r>
    </w:p>
    <w:p w14:paraId="01DB30A3" w14:textId="259899FF" w:rsidR="00024E5D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hanges in leadership: </w:t>
      </w:r>
    </w:p>
    <w:p w14:paraId="6A5894F4" w14:textId="6319808F" w:rsidR="0076253F" w:rsidRDefault="0076253F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gram director</w:t>
      </w:r>
      <w:r w:rsid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hanges</w:t>
      </w:r>
    </w:p>
    <w:p w14:paraId="6A13C4ED" w14:textId="7534FE6F" w:rsidR="0076253F" w:rsidRPr="00A053FC" w:rsidRDefault="0076253F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ssociate program director</w:t>
      </w:r>
      <w:r w:rsid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hanges</w:t>
      </w:r>
    </w:p>
    <w:p w14:paraId="140ECF68" w14:textId="4C32588D" w:rsidR="00024E5D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hanges in faculty (added/left): </w:t>
      </w:r>
    </w:p>
    <w:p w14:paraId="2BA71C47" w14:textId="1B3C9BD8" w:rsidR="00113A30" w:rsidRDefault="00113A30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aculty who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v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eft the program</w:t>
      </w:r>
    </w:p>
    <w:p w14:paraId="7F3370AD" w14:textId="2D0799ED" w:rsidR="00113A30" w:rsidRDefault="00113A30" w:rsidP="0076253F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aculty who 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v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joined the program</w:t>
      </w:r>
    </w:p>
    <w:p w14:paraId="427BE799" w14:textId="037E78C4" w:rsidR="0076253F" w:rsidRPr="00BC58C9" w:rsidRDefault="00BC58C9" w:rsidP="00BC58C9">
      <w:pPr>
        <w:ind w:left="108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C58C9">
        <w:rPr>
          <w:rFonts w:ascii="Arial" w:hAnsi="Arial" w:cs="Arial"/>
          <w:color w:val="000000"/>
          <w:sz w:val="20"/>
          <w:szCs w:val="20"/>
          <w:shd w:val="clear" w:color="auto" w:fill="FFFFFF"/>
        </w:rPr>
        <w:t>NOTE: Faculty roster needs to align with the changes</w:t>
      </w:r>
    </w:p>
    <w:p w14:paraId="03BBED3D" w14:textId="77777777" w:rsidR="00BC58C9" w:rsidRDefault="00024E5D" w:rsidP="00A053FC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Changes in program design</w:t>
      </w:r>
    </w:p>
    <w:p w14:paraId="50383C5B" w14:textId="366ACD31" w:rsidR="00BC58C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ded rotations</w:t>
      </w:r>
    </w:p>
    <w:p w14:paraId="3A4EA7CB" w14:textId="31296625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moved rotations</w:t>
      </w:r>
    </w:p>
    <w:p w14:paraId="1C40777B" w14:textId="208D9414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dded participating sites</w:t>
      </w:r>
    </w:p>
    <w:p w14:paraId="72768400" w14:textId="30F1BF2A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leted participating sites</w:t>
      </w:r>
    </w:p>
    <w:p w14:paraId="453F69FA" w14:textId="610D9416" w:rsidR="007C1CD9" w:rsidRDefault="007C1CD9" w:rsidP="00BC58C9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w curriculum</w:t>
      </w:r>
    </w:p>
    <w:p w14:paraId="6843F5BA" w14:textId="77777777" w:rsidR="00E725D6" w:rsidRDefault="00024E5D" w:rsidP="00E725D6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ACGME Survey Issues from 202</w:t>
      </w:r>
      <w:r w:rsidR="00CA20B2"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action plans: </w:t>
      </w:r>
    </w:p>
    <w:p w14:paraId="7A1C5DF2" w14:textId="4BE5169A" w:rsidR="00E725D6" w:rsidRDefault="00E22CF7" w:rsidP="00E725D6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tems below </w:t>
      </w:r>
      <w:r w:rsidR="00331153">
        <w:rPr>
          <w:rFonts w:ascii="Arial" w:hAnsi="Arial" w:cs="Arial"/>
          <w:color w:val="000000"/>
          <w:sz w:val="20"/>
          <w:szCs w:val="20"/>
          <w:shd w:val="clear" w:color="auto" w:fill="FFFFFF"/>
        </w:rPr>
        <w:t>85%</w:t>
      </w: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r </w:t>
      </w:r>
    </w:p>
    <w:p w14:paraId="04E63CF5" w14:textId="2EA0E21F" w:rsidR="00CB229F" w:rsidRDefault="00E22CF7" w:rsidP="00E725D6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E725D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ections below </w:t>
      </w:r>
      <w:r w:rsidR="00331153">
        <w:rPr>
          <w:rFonts w:ascii="Arial" w:hAnsi="Arial" w:cs="Arial"/>
          <w:color w:val="000000"/>
          <w:sz w:val="20"/>
          <w:szCs w:val="20"/>
          <w:shd w:val="clear" w:color="auto" w:fill="FFFFFF"/>
        </w:rPr>
        <w:t>4.0</w:t>
      </w:r>
    </w:p>
    <w:p w14:paraId="153F742B" w14:textId="2651C47F" w:rsidR="00CA78D7" w:rsidRPr="00CA78D7" w:rsidRDefault="00CA78D7" w:rsidP="00CA78D7">
      <w:pPr>
        <w:ind w:left="108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OTE: </w:t>
      </w:r>
      <w:r w:rsidRPr="0022764F">
        <w:rPr>
          <w:rFonts w:ascii="Arial" w:hAnsi="Arial" w:cs="Arial"/>
          <w:color w:val="000000"/>
          <w:sz w:val="18"/>
          <w:szCs w:val="18"/>
          <w:shd w:val="clear" w:color="auto" w:fill="FFFFFF"/>
        </w:rPr>
        <w:t>Check with your GME office for percentage/section</w:t>
      </w:r>
    </w:p>
    <w:p w14:paraId="1C28E594" w14:textId="292F9156" w:rsidR="00E725D6" w:rsidRDefault="00E725D6" w:rsidP="00E725D6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053FC">
        <w:rPr>
          <w:rFonts w:ascii="Arial" w:hAnsi="Arial" w:cs="Arial"/>
          <w:color w:val="000000"/>
          <w:sz w:val="20"/>
          <w:szCs w:val="20"/>
          <w:shd w:val="clear" w:color="auto" w:fill="FFFFFF"/>
        </w:rPr>
        <w:t>How you are addressing AFIs</w:t>
      </w:r>
    </w:p>
    <w:p w14:paraId="20E76058" w14:textId="3A849D1D" w:rsidR="00D510D0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tion plans</w:t>
      </w:r>
    </w:p>
    <w:p w14:paraId="0C8C269F" w14:textId="0BF4FA01" w:rsidR="00D510D0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gress</w:t>
      </w:r>
    </w:p>
    <w:p w14:paraId="098FE1FB" w14:textId="256E9E15" w:rsidR="00D510D0" w:rsidRPr="00F30884" w:rsidRDefault="00D510D0" w:rsidP="00D510D0">
      <w:pPr>
        <w:pStyle w:val="ListParagraph"/>
        <w:numPr>
          <w:ilvl w:val="1"/>
          <w:numId w:val="4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ata</w:t>
      </w:r>
    </w:p>
    <w:p w14:paraId="0E303E98" w14:textId="38DED5DB" w:rsidR="00024E5D" w:rsidRDefault="00F30884" w:rsidP="00F30884">
      <w:pPr>
        <w:ind w:left="36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2021: </w:t>
      </w:r>
      <w:r w:rsidR="00024E5D" w:rsidRPr="00F30884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OVID-19 Adjustments that </w:t>
      </w:r>
      <w:proofErr w:type="gramStart"/>
      <w:r w:rsidR="00024E5D" w:rsidRPr="00F30884">
        <w:rPr>
          <w:rFonts w:ascii="Arial" w:hAnsi="Arial" w:cs="Arial"/>
          <w:color w:val="000000"/>
          <w:sz w:val="20"/>
          <w:szCs w:val="20"/>
          <w:shd w:val="clear" w:color="auto" w:fill="FFFFFF"/>
        </w:rPr>
        <w:t>aren't</w:t>
      </w:r>
      <w:proofErr w:type="gramEnd"/>
      <w:r w:rsidR="00024E5D" w:rsidRPr="00F30884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overed in the COVID-19 section</w:t>
      </w:r>
    </w:p>
    <w:p w14:paraId="57BF025B" w14:textId="1DDE81F8" w:rsidR="00FD27D6" w:rsidRPr="00F30884" w:rsidRDefault="00FD27D6" w:rsidP="00F30884">
      <w:pPr>
        <w:ind w:left="36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EC800ED" w14:textId="2B0DB630" w:rsidR="00E725D6" w:rsidRPr="00E725D6" w:rsidRDefault="004B2E74" w:rsidP="00E725D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4C3B299C" wp14:editId="4BD3ADE4">
            <wp:simplePos x="0" y="0"/>
            <wp:positionH relativeFrom="column">
              <wp:posOffset>3995337</wp:posOffset>
            </wp:positionH>
            <wp:positionV relativeFrom="paragraph">
              <wp:posOffset>44809</wp:posOffset>
            </wp:positionV>
            <wp:extent cx="2054860" cy="880745"/>
            <wp:effectExtent l="0" t="0" r="2540" b="0"/>
            <wp:wrapThrough wrapText="bothSides">
              <wp:wrapPolygon edited="0">
                <wp:start x="0" y="0"/>
                <wp:lineTo x="0" y="21024"/>
                <wp:lineTo x="21426" y="21024"/>
                <wp:lineTo x="21426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86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77C008" w14:textId="23A27921" w:rsidR="00024E5D" w:rsidRDefault="00024E5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8E7870A" w14:textId="33436660" w:rsidR="00024E5D" w:rsidRDefault="00024E5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BBB48C4" w14:textId="1AE36384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06D9067" w14:textId="264983E8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D560F81" w14:textId="199DB8DC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2C9801A" w14:textId="1744376B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F0ED2C6" w14:textId="66B8B3AB" w:rsidR="00E24133" w:rsidRDefault="00E241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6D19ABC" w14:textId="422A028D" w:rsidR="00E24133" w:rsidRDefault="00E24133" w:rsidP="00E24133">
      <w:pPr>
        <w:spacing w:after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B18A003" w14:textId="77777777" w:rsidR="00E24133" w:rsidRDefault="00E24133" w:rsidP="00E24133">
      <w:pPr>
        <w:spacing w:after="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AC39546" w14:textId="5ABF76BE" w:rsidR="00E24133" w:rsidRPr="00462C9E" w:rsidRDefault="00E24133" w:rsidP="00E24133">
      <w:pPr>
        <w:spacing w:after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462C9E">
        <w:rPr>
          <w:rFonts w:ascii="Arial" w:hAnsi="Arial" w:cs="Arial"/>
          <w:color w:val="000000"/>
          <w:sz w:val="16"/>
          <w:szCs w:val="16"/>
          <w:shd w:val="clear" w:color="auto" w:fill="FFFFFF"/>
        </w:rPr>
        <w:t xml:space="preserve">Partners in Medical Education, Inc. </w:t>
      </w:r>
    </w:p>
    <w:p w14:paraId="4EE908CD" w14:textId="249759A3" w:rsidR="00E24133" w:rsidRPr="00462C9E" w:rsidRDefault="00E24133" w:rsidP="00E24133">
      <w:pPr>
        <w:spacing w:after="0"/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462C9E">
        <w:rPr>
          <w:rFonts w:ascii="Arial" w:hAnsi="Arial" w:cs="Arial"/>
          <w:color w:val="000000"/>
          <w:sz w:val="16"/>
          <w:szCs w:val="16"/>
          <w:shd w:val="clear" w:color="auto" w:fill="FFFFFF"/>
        </w:rPr>
        <w:t>2021</w:t>
      </w:r>
    </w:p>
    <w:p w14:paraId="6C92C57B" w14:textId="65E6B650" w:rsidR="00024E5D" w:rsidRDefault="00024E5D"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sectPr w:rsidR="00024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5282"/>
    <w:multiLevelType w:val="hybridMultilevel"/>
    <w:tmpl w:val="20B29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2428B"/>
    <w:multiLevelType w:val="hybridMultilevel"/>
    <w:tmpl w:val="5EC07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A5808"/>
    <w:multiLevelType w:val="hybridMultilevel"/>
    <w:tmpl w:val="D690D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F6692"/>
    <w:multiLevelType w:val="hybridMultilevel"/>
    <w:tmpl w:val="636C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jA2sjSxNLQwNDZW0lEKTi0uzszPAykwqQUAWfaTsSwAAAA="/>
  </w:docVars>
  <w:rsids>
    <w:rsidRoot w:val="00024E5D"/>
    <w:rsid w:val="00024E5D"/>
    <w:rsid w:val="00035880"/>
    <w:rsid w:val="000B2AFB"/>
    <w:rsid w:val="000D3814"/>
    <w:rsid w:val="00113A30"/>
    <w:rsid w:val="001639A5"/>
    <w:rsid w:val="001E2AF9"/>
    <w:rsid w:val="0022764F"/>
    <w:rsid w:val="00283890"/>
    <w:rsid w:val="00331153"/>
    <w:rsid w:val="003C5518"/>
    <w:rsid w:val="003F3702"/>
    <w:rsid w:val="00462C9E"/>
    <w:rsid w:val="004B2E74"/>
    <w:rsid w:val="006048D0"/>
    <w:rsid w:val="006101D7"/>
    <w:rsid w:val="00631360"/>
    <w:rsid w:val="00643CCB"/>
    <w:rsid w:val="006F0E85"/>
    <w:rsid w:val="007051CF"/>
    <w:rsid w:val="007435E8"/>
    <w:rsid w:val="0076253F"/>
    <w:rsid w:val="007C1CD9"/>
    <w:rsid w:val="0080566C"/>
    <w:rsid w:val="00827B3C"/>
    <w:rsid w:val="009822E7"/>
    <w:rsid w:val="00A053FC"/>
    <w:rsid w:val="00AD6336"/>
    <w:rsid w:val="00BC58C9"/>
    <w:rsid w:val="00C20A41"/>
    <w:rsid w:val="00CA20B2"/>
    <w:rsid w:val="00CA78D7"/>
    <w:rsid w:val="00CB229F"/>
    <w:rsid w:val="00CE5871"/>
    <w:rsid w:val="00CF1599"/>
    <w:rsid w:val="00D510D0"/>
    <w:rsid w:val="00E22CF7"/>
    <w:rsid w:val="00E24133"/>
    <w:rsid w:val="00E725D6"/>
    <w:rsid w:val="00EE2C83"/>
    <w:rsid w:val="00F30884"/>
    <w:rsid w:val="00F9577F"/>
    <w:rsid w:val="00FD2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34B94"/>
  <w15:chartTrackingRefBased/>
  <w15:docId w15:val="{3F9F6560-85C4-4A21-8F09-C72929D1E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7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2</Characters>
  <Application>Microsoft Office Word</Application>
  <DocSecurity>4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BJ Schwartz</cp:lastModifiedBy>
  <cp:revision>2</cp:revision>
  <dcterms:created xsi:type="dcterms:W3CDTF">2021-07-23T16:27:00Z</dcterms:created>
  <dcterms:modified xsi:type="dcterms:W3CDTF">2021-07-23T16:27:00Z</dcterms:modified>
</cp:coreProperties>
</file>